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4A2D399E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143724">
        <w:rPr>
          <w:b/>
          <w:bCs/>
          <w:sz w:val="32"/>
          <w:szCs w:val="32"/>
        </w:rPr>
        <w:t>Hawaii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43724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6:00Z</dcterms:modified>
</cp:coreProperties>
</file>